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560B6E" w:rsidP="0032534D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560B6E">
        <w:rPr>
          <w:rFonts w:ascii="Times New Roman" w:hAnsi="Times New Roman" w:cs="Times New Roman"/>
          <w:b/>
          <w:sz w:val="32"/>
          <w:szCs w:val="32"/>
          <w:lang w:val="en-US"/>
        </w:rPr>
        <w:t>Taylor Brooks</w:t>
      </w:r>
    </w:p>
    <w:p w:rsidR="00126654" w:rsidRPr="0032534D" w:rsidRDefault="00560B6E" w:rsidP="0032534D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60B6E">
        <w:rPr>
          <w:rFonts w:ascii="Times New Roman" w:hAnsi="Times New Roman" w:cs="Times New Roman"/>
          <w:sz w:val="28"/>
          <w:szCs w:val="28"/>
          <w:lang w:val="en-US"/>
        </w:rPr>
        <w:t>Barista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hyperlink r:id="rId5" w:history="1">
        <w:r w:rsidR="00CF2BF5" w:rsidRPr="00123D39">
          <w:rPr>
            <w:rStyle w:val="a3"/>
            <w:rFonts w:ascii="Times New Roman" w:hAnsi="Times New Roman" w:cs="Times New Roman"/>
            <w:lang w:val="en-US"/>
          </w:rPr>
          <w:t>resumesbot.com</w:t>
        </w:r>
      </w:hyperlink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32534D" w:rsidRPr="0032534D" w:rsidRDefault="00560B6E" w:rsidP="00560B6E">
      <w:p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Talkative Barista with 3+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 xml:space="preserve">years of experience in a </w:t>
      </w:r>
      <w:proofErr w:type="spellStart"/>
      <w:r w:rsidRPr="00560B6E">
        <w:rPr>
          <w:rFonts w:ascii="Times New Roman" w:hAnsi="Times New Roman" w:cs="Times New Roman"/>
          <w:lang w:val="en-US"/>
        </w:rPr>
        <w:t>fastpaced</w:t>
      </w:r>
      <w:proofErr w:type="spellEnd"/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cafe environment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looking for a job position in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your company to provide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guests the best coffee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experience.</w:t>
      </w:r>
    </w:p>
    <w:p w:rsidR="009B5E79" w:rsidRPr="00E8710C" w:rsidRDefault="00560B6E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 xml:space="preserve">WORK </w:t>
      </w:r>
      <w:r w:rsidR="008722CB" w:rsidRPr="00E8710C">
        <w:rPr>
          <w:rFonts w:ascii="Times New Roman" w:hAnsi="Times New Roman" w:cs="Times New Roman"/>
          <w:b/>
          <w:u w:val="single"/>
          <w:lang w:val="en-US"/>
        </w:rPr>
        <w:t>SKILLS</w:t>
      </w:r>
      <w:r>
        <w:rPr>
          <w:rFonts w:ascii="Times New Roman" w:hAnsi="Times New Roman" w:cs="Times New Roman"/>
          <w:b/>
          <w:u w:val="single"/>
          <w:lang w:val="en-US"/>
        </w:rPr>
        <w:t xml:space="preserve"> &amp; CERTIFICATIONS</w:t>
      </w:r>
    </w:p>
    <w:p w:rsidR="00560B6E" w:rsidRPr="00560B6E" w:rsidRDefault="00560B6E" w:rsidP="00560B6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Excellent communication skills</w:t>
      </w:r>
    </w:p>
    <w:p w:rsidR="00560B6E" w:rsidRPr="00560B6E" w:rsidRDefault="00560B6E" w:rsidP="00560B6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Certification: Hospitality and Food Service</w:t>
      </w:r>
    </w:p>
    <w:p w:rsidR="00560B6E" w:rsidRPr="00560B6E" w:rsidRDefault="00560B6E" w:rsidP="00560B6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Perfect physical fit</w:t>
      </w:r>
    </w:p>
    <w:p w:rsidR="00560B6E" w:rsidRPr="00560B6E" w:rsidRDefault="00560B6E" w:rsidP="00560B6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Customer service</w:t>
      </w:r>
    </w:p>
    <w:p w:rsidR="00560B6E" w:rsidRPr="00560B6E" w:rsidRDefault="00560B6E" w:rsidP="00560B6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Speed and efficiency</w:t>
      </w:r>
    </w:p>
    <w:p w:rsidR="00560B6E" w:rsidRPr="00560B6E" w:rsidRDefault="00560B6E" w:rsidP="00560B6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Attention to detail</w:t>
      </w:r>
    </w:p>
    <w:p w:rsidR="00560B6E" w:rsidRPr="00560B6E" w:rsidRDefault="00560B6E" w:rsidP="00560B6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Cash management</w:t>
      </w:r>
    </w:p>
    <w:p w:rsidR="00560B6E" w:rsidRDefault="00560B6E" w:rsidP="00560B6E">
      <w:pPr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en-US"/>
        </w:rPr>
      </w:pPr>
      <w:r w:rsidRPr="00560B6E">
        <w:rPr>
          <w:rFonts w:ascii="Times New Roman" w:hAnsi="Times New Roman" w:cs="Times New Roman"/>
          <w:b/>
          <w:sz w:val="22"/>
          <w:szCs w:val="22"/>
          <w:u w:val="single"/>
          <w:lang w:val="en-US"/>
        </w:rPr>
        <w:t>PERSONAL HOBBIES</w:t>
      </w:r>
    </w:p>
    <w:p w:rsidR="00560B6E" w:rsidRPr="00560B6E" w:rsidRDefault="00560B6E" w:rsidP="00560B6E">
      <w:pPr>
        <w:pStyle w:val="af4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Crosswords</w:t>
      </w:r>
    </w:p>
    <w:p w:rsidR="00560B6E" w:rsidRPr="00560B6E" w:rsidRDefault="00560B6E" w:rsidP="00560B6E">
      <w:pPr>
        <w:pStyle w:val="af4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Scuba diving and snorkeling</w:t>
      </w:r>
    </w:p>
    <w:p w:rsidR="00560B6E" w:rsidRPr="00560B6E" w:rsidRDefault="00560B6E" w:rsidP="00560B6E">
      <w:pPr>
        <w:pStyle w:val="af4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Mountain climbing</w:t>
      </w:r>
    </w:p>
    <w:p w:rsidR="00560B6E" w:rsidRPr="00560B6E" w:rsidRDefault="00560B6E" w:rsidP="00560B6E">
      <w:pPr>
        <w:pStyle w:val="af4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Traveling</w:t>
      </w:r>
    </w:p>
    <w:p w:rsidR="00560B6E" w:rsidRPr="00560B6E" w:rsidRDefault="00560B6E" w:rsidP="00560B6E">
      <w:pPr>
        <w:pStyle w:val="af4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560B6E">
        <w:rPr>
          <w:rFonts w:ascii="Times New Roman" w:hAnsi="Times New Roman" w:cs="Times New Roman"/>
          <w:sz w:val="22"/>
          <w:szCs w:val="22"/>
          <w:lang w:val="en-US"/>
        </w:rPr>
        <w:t>Yoga</w:t>
      </w:r>
    </w:p>
    <w:p w:rsidR="00AB5EB3" w:rsidRPr="00560B6E" w:rsidRDefault="00560B6E" w:rsidP="00560B6E">
      <w:pPr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en-US"/>
        </w:rPr>
      </w:pPr>
      <w:r>
        <w:rPr>
          <w:rFonts w:ascii="Times New Roman" w:hAnsi="Times New Roman" w:cs="Times New Roman"/>
          <w:b/>
          <w:sz w:val="22"/>
          <w:szCs w:val="22"/>
          <w:u w:val="single"/>
          <w:lang w:val="en-US"/>
        </w:rPr>
        <w:t>WORK BACKGROUND</w:t>
      </w:r>
    </w:p>
    <w:p w:rsidR="0032534D" w:rsidRDefault="00560B6E" w:rsidP="0032534D">
      <w:p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BARISTA</w:t>
      </w:r>
    </w:p>
    <w:p w:rsidR="00560B6E" w:rsidRDefault="00560B6E" w:rsidP="0032534D">
      <w:pPr>
        <w:rPr>
          <w:rFonts w:ascii="Times New Roman" w:hAnsi="Times New Roman" w:cs="Times New Roman"/>
          <w:i/>
          <w:lang w:val="en-US"/>
        </w:rPr>
      </w:pPr>
      <w:proofErr w:type="spellStart"/>
      <w:r w:rsidRPr="00560B6E">
        <w:rPr>
          <w:rFonts w:ascii="Times New Roman" w:hAnsi="Times New Roman" w:cs="Times New Roman"/>
          <w:i/>
          <w:lang w:val="en-US"/>
        </w:rPr>
        <w:t>Atilius</w:t>
      </w:r>
      <w:proofErr w:type="spellEnd"/>
      <w:r w:rsidRPr="00560B6E">
        <w:rPr>
          <w:rFonts w:ascii="Times New Roman" w:hAnsi="Times New Roman" w:cs="Times New Roman"/>
          <w:i/>
          <w:lang w:val="en-US"/>
        </w:rPr>
        <w:t xml:space="preserve"> Coffee Roasters, 2018-2019</w:t>
      </w:r>
    </w:p>
    <w:p w:rsidR="00560B6E" w:rsidRPr="00560B6E" w:rsidRDefault="00560B6E" w:rsidP="00F5031D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Prepared and served hot or cold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beverages, such as coffee, espresso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drinks, blended coffees, or teas</w:t>
      </w:r>
    </w:p>
    <w:p w:rsidR="00560B6E" w:rsidRPr="00560B6E" w:rsidRDefault="00560B6E" w:rsidP="00560B6E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Greeted all guests</w:t>
      </w:r>
    </w:p>
    <w:p w:rsidR="00560B6E" w:rsidRPr="00560B6E" w:rsidRDefault="00560B6E" w:rsidP="00313F3A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Executed store operations during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scheduled shifts</w:t>
      </w:r>
    </w:p>
    <w:p w:rsidR="00560B6E" w:rsidRPr="00560B6E" w:rsidRDefault="00560B6E" w:rsidP="00C5393D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Cleaned and stocked coffee station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throughout service</w:t>
      </w:r>
    </w:p>
    <w:p w:rsidR="00560B6E" w:rsidRDefault="00560B6E" w:rsidP="00560B6E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Performed daily shift side work</w:t>
      </w:r>
    </w:p>
    <w:p w:rsidR="00560B6E" w:rsidRDefault="00560B6E" w:rsidP="00560B6E">
      <w:pPr>
        <w:rPr>
          <w:rFonts w:ascii="Times New Roman" w:hAnsi="Times New Roman" w:cs="Times New Roman"/>
          <w:lang w:val="en-US"/>
        </w:rPr>
      </w:pPr>
    </w:p>
    <w:p w:rsidR="00560B6E" w:rsidRDefault="00560B6E" w:rsidP="00560B6E">
      <w:p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lastRenderedPageBreak/>
        <w:t>BARISTA</w:t>
      </w:r>
    </w:p>
    <w:p w:rsidR="00560B6E" w:rsidRDefault="00560B6E" w:rsidP="00560B6E">
      <w:pPr>
        <w:rPr>
          <w:rFonts w:ascii="Times New Roman" w:hAnsi="Times New Roman" w:cs="Times New Roman"/>
          <w:i/>
          <w:lang w:val="en-US"/>
        </w:rPr>
      </w:pPr>
      <w:proofErr w:type="spellStart"/>
      <w:r w:rsidRPr="00560B6E">
        <w:rPr>
          <w:rFonts w:ascii="Times New Roman" w:hAnsi="Times New Roman" w:cs="Times New Roman"/>
          <w:i/>
          <w:lang w:val="en-US"/>
        </w:rPr>
        <w:t>Molluska</w:t>
      </w:r>
      <w:proofErr w:type="spellEnd"/>
      <w:r w:rsidRPr="00560B6E">
        <w:rPr>
          <w:rFonts w:ascii="Times New Roman" w:hAnsi="Times New Roman" w:cs="Times New Roman"/>
          <w:i/>
          <w:lang w:val="en-US"/>
        </w:rPr>
        <w:t xml:space="preserve"> Restaurant Group, 2017-2018</w:t>
      </w:r>
    </w:p>
    <w:p w:rsidR="00560B6E" w:rsidRPr="00560B6E" w:rsidRDefault="00560B6E" w:rsidP="0017538D">
      <w:pPr>
        <w:pStyle w:val="af4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Served prepared foods, such as muffins,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biscotti, and bagels</w:t>
      </w:r>
    </w:p>
    <w:p w:rsidR="00560B6E" w:rsidRPr="00560B6E" w:rsidRDefault="00560B6E" w:rsidP="00753A33">
      <w:pPr>
        <w:pStyle w:val="af4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Utilized operational tools to achieve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operational excellence during the shift</w:t>
      </w:r>
    </w:p>
    <w:p w:rsidR="00560B6E" w:rsidRPr="00560B6E" w:rsidRDefault="00560B6E" w:rsidP="003D7669">
      <w:pPr>
        <w:pStyle w:val="af4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Maintained a clean and organized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r w:rsidRPr="00560B6E">
        <w:rPr>
          <w:rFonts w:ascii="Times New Roman" w:hAnsi="Times New Roman" w:cs="Times New Roman"/>
          <w:lang w:val="en-US"/>
        </w:rPr>
        <w:t>workspace</w:t>
      </w:r>
    </w:p>
    <w:p w:rsidR="00560B6E" w:rsidRPr="00560B6E" w:rsidRDefault="00560B6E" w:rsidP="00560B6E">
      <w:pPr>
        <w:pStyle w:val="af4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Contributed to positive team environment</w:t>
      </w:r>
    </w:p>
    <w:p w:rsidR="00560B6E" w:rsidRPr="00560B6E" w:rsidRDefault="00560B6E" w:rsidP="00EB3940">
      <w:pPr>
        <w:pStyle w:val="af4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560B6E">
        <w:rPr>
          <w:rFonts w:ascii="Times New Roman" w:hAnsi="Times New Roman" w:cs="Times New Roman"/>
          <w:lang w:val="en-US"/>
        </w:rPr>
        <w:t>Understood and implemented all store</w:t>
      </w:r>
      <w:r w:rsidRPr="00560B6E">
        <w:rPr>
          <w:rFonts w:ascii="Times New Roman" w:hAnsi="Times New Roman" w:cs="Times New Roman"/>
          <w:lang w:val="en-US"/>
        </w:rPr>
        <w:t xml:space="preserve"> </w:t>
      </w:r>
      <w:bookmarkStart w:id="0" w:name="_GoBack"/>
      <w:bookmarkEnd w:id="0"/>
      <w:r w:rsidRPr="00560B6E">
        <w:rPr>
          <w:rFonts w:ascii="Times New Roman" w:hAnsi="Times New Roman" w:cs="Times New Roman"/>
          <w:lang w:val="en-US"/>
        </w:rPr>
        <w:t>cash handling procedures</w:t>
      </w:r>
    </w:p>
    <w:p w:rsidR="00560B6E" w:rsidRPr="00560B6E" w:rsidRDefault="00560B6E" w:rsidP="00560B6E">
      <w:pPr>
        <w:rPr>
          <w:rFonts w:ascii="Times New Roman" w:hAnsi="Times New Roman" w:cs="Times New Roman"/>
          <w:lang w:val="en-US"/>
        </w:rPr>
      </w:pPr>
    </w:p>
    <w:p w:rsidR="0032534D" w:rsidRPr="0032534D" w:rsidRDefault="0032534D" w:rsidP="0032534D">
      <w:pPr>
        <w:autoSpaceDE w:val="0"/>
        <w:autoSpaceDN w:val="0"/>
        <w:adjustRightInd w:val="0"/>
        <w:spacing w:after="0" w:line="240" w:lineRule="auto"/>
        <w:rPr>
          <w:rFonts w:ascii="Arimo-Bold" w:cs="Arimo-Bold"/>
          <w:b/>
          <w:bCs/>
          <w:sz w:val="24"/>
          <w:szCs w:val="24"/>
          <w:lang w:val="en-US" w:bidi="he-IL"/>
        </w:rPr>
      </w:pPr>
      <w:r w:rsidRPr="0032534D">
        <w:rPr>
          <w:rFonts w:ascii="Arimo-Bold" w:cs="Arimo-Bold"/>
          <w:b/>
          <w:bCs/>
          <w:sz w:val="24"/>
          <w:szCs w:val="24"/>
          <w:lang w:val="en-US" w:bidi="he-IL"/>
        </w:rPr>
        <w:t xml:space="preserve">Check out more </w:t>
      </w:r>
      <w:hyperlink r:id="rId6" w:history="1">
        <w:r w:rsidR="00560B6E" w:rsidRPr="00560B6E">
          <w:rPr>
            <w:rStyle w:val="a3"/>
            <w:rFonts w:ascii="Arimo-Bold" w:cs="Arimo-Bold"/>
            <w:b/>
            <w:bCs/>
            <w:sz w:val="24"/>
            <w:szCs w:val="24"/>
            <w:lang w:val="en-US" w:bidi="he-IL"/>
          </w:rPr>
          <w:t>Food Service and Hospitality Resume Examples</w:t>
        </w:r>
      </w:hyperlink>
    </w:p>
    <w:sectPr w:rsidR="0032534D" w:rsidRPr="0032534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C34253"/>
    <w:multiLevelType w:val="hybridMultilevel"/>
    <w:tmpl w:val="41AE2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8665C0"/>
    <w:multiLevelType w:val="hybridMultilevel"/>
    <w:tmpl w:val="82E4E0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6F4E98"/>
    <w:multiLevelType w:val="hybridMultilevel"/>
    <w:tmpl w:val="D82CD0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137D0D"/>
    <w:multiLevelType w:val="hybridMultilevel"/>
    <w:tmpl w:val="459E39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A37E58"/>
    <w:multiLevelType w:val="hybridMultilevel"/>
    <w:tmpl w:val="827425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4D2A91"/>
    <w:multiLevelType w:val="hybridMultilevel"/>
    <w:tmpl w:val="63E6F2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1"/>
  </w:num>
  <w:num w:numId="4">
    <w:abstractNumId w:val="2"/>
  </w:num>
  <w:num w:numId="5">
    <w:abstractNumId w:val="6"/>
  </w:num>
  <w:num w:numId="6">
    <w:abstractNumId w:val="13"/>
  </w:num>
  <w:num w:numId="7">
    <w:abstractNumId w:val="10"/>
  </w:num>
  <w:num w:numId="8">
    <w:abstractNumId w:val="0"/>
  </w:num>
  <w:num w:numId="9">
    <w:abstractNumId w:val="1"/>
  </w:num>
  <w:num w:numId="10">
    <w:abstractNumId w:val="3"/>
  </w:num>
  <w:num w:numId="11">
    <w:abstractNumId w:val="5"/>
  </w:num>
  <w:num w:numId="12">
    <w:abstractNumId w:val="9"/>
  </w:num>
  <w:num w:numId="13">
    <w:abstractNumId w:val="4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kwNKgFAF4dnLAtAAAA"/>
  </w:docVars>
  <w:rsids>
    <w:rsidRoot w:val="00977C68"/>
    <w:rsid w:val="00123D39"/>
    <w:rsid w:val="00126654"/>
    <w:rsid w:val="0032534D"/>
    <w:rsid w:val="00560B6E"/>
    <w:rsid w:val="00661891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C81D42"/>
    <w:rsid w:val="00CF2BF5"/>
    <w:rsid w:val="00E8710C"/>
    <w:rsid w:val="00F11DA7"/>
    <w:rsid w:val="00F458B5"/>
    <w:rsid w:val="00F80CD3"/>
    <w:rsid w:val="00FA16B8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food-service-hospitality-resume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2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7</cp:revision>
  <dcterms:created xsi:type="dcterms:W3CDTF">2019-02-20T15:12:00Z</dcterms:created>
  <dcterms:modified xsi:type="dcterms:W3CDTF">2019-08-05T11:00:00Z</dcterms:modified>
</cp:coreProperties>
</file>